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7A0EF" w14:textId="77777777" w:rsidR="00761E0F" w:rsidRPr="00C83A2E" w:rsidRDefault="0008636A" w:rsidP="005626CC">
      <w:pPr>
        <w:jc w:val="center"/>
        <w:rPr>
          <w:rFonts w:ascii="Eras Light ITC" w:hAnsi="Eras Light ITC"/>
          <w:sz w:val="28"/>
          <w:szCs w:val="28"/>
        </w:rPr>
      </w:pPr>
      <w:r w:rsidRPr="00C83A2E">
        <w:rPr>
          <w:rFonts w:ascii="Eras Light ITC" w:hAnsi="Eras Light ITC"/>
          <w:sz w:val="28"/>
          <w:szCs w:val="28"/>
        </w:rPr>
        <w:t>South Salt Lake Valley</w:t>
      </w:r>
    </w:p>
    <w:p w14:paraId="0D65D276" w14:textId="77777777" w:rsidR="0008636A" w:rsidRPr="00C83A2E" w:rsidRDefault="0008636A" w:rsidP="005626CC">
      <w:pPr>
        <w:jc w:val="center"/>
        <w:rPr>
          <w:rFonts w:ascii="Eras Light ITC" w:hAnsi="Eras Light ITC"/>
          <w:sz w:val="28"/>
          <w:szCs w:val="28"/>
        </w:rPr>
      </w:pPr>
      <w:r w:rsidRPr="00C83A2E">
        <w:rPr>
          <w:rFonts w:ascii="Eras Light ITC" w:hAnsi="Eras Light ITC"/>
          <w:sz w:val="28"/>
          <w:szCs w:val="28"/>
        </w:rPr>
        <w:t>Mosquito Abatement District</w:t>
      </w:r>
    </w:p>
    <w:p w14:paraId="16479FFC" w14:textId="48BA3AD7" w:rsidR="0008636A" w:rsidRPr="00C83A2E" w:rsidRDefault="0008636A" w:rsidP="005626CC">
      <w:pPr>
        <w:jc w:val="center"/>
        <w:rPr>
          <w:rFonts w:ascii="Eras Light ITC" w:hAnsi="Eras Light ITC"/>
          <w:sz w:val="28"/>
          <w:szCs w:val="28"/>
        </w:rPr>
      </w:pPr>
      <w:r w:rsidRPr="00C83A2E">
        <w:rPr>
          <w:rFonts w:ascii="Eras Light ITC" w:hAnsi="Eras Light ITC"/>
          <w:sz w:val="28"/>
          <w:szCs w:val="28"/>
        </w:rPr>
        <w:t>Board Meeting Schedule for 20</w:t>
      </w:r>
      <w:r w:rsidR="005626CC" w:rsidRPr="00C83A2E">
        <w:rPr>
          <w:rFonts w:ascii="Eras Light ITC" w:hAnsi="Eras Light ITC"/>
          <w:sz w:val="28"/>
          <w:szCs w:val="28"/>
        </w:rPr>
        <w:t>2</w:t>
      </w:r>
      <w:r w:rsidR="00A663C1" w:rsidRPr="00C83A2E">
        <w:rPr>
          <w:rFonts w:ascii="Eras Light ITC" w:hAnsi="Eras Light ITC"/>
          <w:sz w:val="28"/>
          <w:szCs w:val="28"/>
        </w:rPr>
        <w:t>4</w:t>
      </w:r>
    </w:p>
    <w:p w14:paraId="789D9601" w14:textId="77777777" w:rsidR="0008636A" w:rsidRPr="00C83A2E" w:rsidRDefault="0008636A" w:rsidP="00D14E18">
      <w:pPr>
        <w:rPr>
          <w:rFonts w:ascii="Eras Light ITC" w:hAnsi="Eras Light ITC"/>
          <w:sz w:val="28"/>
          <w:szCs w:val="28"/>
        </w:rPr>
      </w:pPr>
    </w:p>
    <w:p w14:paraId="5090A7DD" w14:textId="5A6C2DA4" w:rsidR="0008636A" w:rsidRPr="00C83A2E" w:rsidRDefault="0008636A" w:rsidP="005626CC">
      <w:pPr>
        <w:jc w:val="center"/>
        <w:rPr>
          <w:rFonts w:ascii="Eras Light ITC" w:hAnsi="Eras Light ITC"/>
          <w:sz w:val="28"/>
          <w:szCs w:val="28"/>
        </w:rPr>
      </w:pPr>
      <w:r w:rsidRPr="00C83A2E">
        <w:rPr>
          <w:rFonts w:ascii="Eras Light ITC" w:hAnsi="Eras Light ITC"/>
          <w:sz w:val="28"/>
          <w:szCs w:val="28"/>
        </w:rPr>
        <w:t xml:space="preserve">January – Monday </w:t>
      </w:r>
      <w:r w:rsidR="00A663C1" w:rsidRPr="00C83A2E">
        <w:rPr>
          <w:rFonts w:ascii="Eras Light ITC" w:hAnsi="Eras Light ITC"/>
          <w:sz w:val="28"/>
          <w:szCs w:val="28"/>
        </w:rPr>
        <w:t>8</w:t>
      </w:r>
      <w:r w:rsidRPr="00C83A2E">
        <w:rPr>
          <w:rFonts w:ascii="Eras Light ITC" w:hAnsi="Eras Light ITC"/>
          <w:sz w:val="28"/>
          <w:szCs w:val="28"/>
          <w:vertAlign w:val="superscript"/>
        </w:rPr>
        <w:t>th</w:t>
      </w:r>
    </w:p>
    <w:p w14:paraId="58849ABB" w14:textId="77777777" w:rsidR="0008636A" w:rsidRPr="00C83A2E" w:rsidRDefault="0008636A" w:rsidP="005626CC">
      <w:pPr>
        <w:jc w:val="center"/>
        <w:rPr>
          <w:rFonts w:ascii="Eras Light ITC" w:hAnsi="Eras Light ITC"/>
          <w:sz w:val="28"/>
          <w:szCs w:val="28"/>
        </w:rPr>
      </w:pPr>
    </w:p>
    <w:p w14:paraId="7230E2C7" w14:textId="77A98A68" w:rsidR="008B2B0F" w:rsidRPr="00C83A2E" w:rsidRDefault="008B2B0F" w:rsidP="005626CC">
      <w:pPr>
        <w:jc w:val="center"/>
        <w:rPr>
          <w:rFonts w:ascii="Eras Light ITC" w:hAnsi="Eras Light ITC"/>
          <w:sz w:val="28"/>
          <w:szCs w:val="28"/>
        </w:rPr>
      </w:pPr>
      <w:r w:rsidRPr="00C83A2E">
        <w:rPr>
          <w:rFonts w:ascii="Eras Light ITC" w:hAnsi="Eras Light ITC"/>
          <w:sz w:val="28"/>
          <w:szCs w:val="28"/>
        </w:rPr>
        <w:t xml:space="preserve">February – Monday </w:t>
      </w:r>
      <w:r w:rsidR="00F03E58" w:rsidRPr="00C83A2E">
        <w:rPr>
          <w:rFonts w:ascii="Eras Light ITC" w:hAnsi="Eras Light ITC"/>
          <w:sz w:val="28"/>
          <w:szCs w:val="28"/>
        </w:rPr>
        <w:t>1</w:t>
      </w:r>
      <w:r w:rsidR="00A663C1" w:rsidRPr="00C83A2E">
        <w:rPr>
          <w:rFonts w:ascii="Eras Light ITC" w:hAnsi="Eras Light ITC"/>
          <w:sz w:val="28"/>
          <w:szCs w:val="28"/>
        </w:rPr>
        <w:t>2</w:t>
      </w:r>
      <w:r w:rsidR="00142C77" w:rsidRPr="00C83A2E">
        <w:rPr>
          <w:rFonts w:ascii="Eras Light ITC" w:hAnsi="Eras Light ITC"/>
          <w:sz w:val="28"/>
          <w:szCs w:val="28"/>
          <w:vertAlign w:val="superscript"/>
        </w:rPr>
        <w:t>th</w:t>
      </w:r>
    </w:p>
    <w:p w14:paraId="5878ED3E" w14:textId="77777777" w:rsidR="0008636A" w:rsidRPr="00C83A2E" w:rsidRDefault="0008636A" w:rsidP="005626CC">
      <w:pPr>
        <w:jc w:val="center"/>
        <w:rPr>
          <w:rFonts w:ascii="Eras Light ITC" w:hAnsi="Eras Light ITC"/>
          <w:sz w:val="28"/>
          <w:szCs w:val="28"/>
        </w:rPr>
      </w:pPr>
    </w:p>
    <w:p w14:paraId="32325497" w14:textId="31018597" w:rsidR="0008636A" w:rsidRPr="00C83A2E" w:rsidRDefault="00731FB7" w:rsidP="005626CC">
      <w:pPr>
        <w:jc w:val="center"/>
        <w:rPr>
          <w:rFonts w:ascii="Eras Light ITC" w:hAnsi="Eras Light ITC"/>
          <w:b/>
          <w:bCs/>
          <w:i/>
          <w:iCs/>
          <w:sz w:val="28"/>
          <w:szCs w:val="28"/>
        </w:rPr>
      </w:pPr>
      <w:r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 xml:space="preserve">March – Monday </w:t>
      </w:r>
      <w:r w:rsidR="00A663C1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>11</w:t>
      </w:r>
      <w:r w:rsidR="0008636A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  <w:vertAlign w:val="superscript"/>
        </w:rPr>
        <w:t>th</w:t>
      </w:r>
    </w:p>
    <w:p w14:paraId="4FE4025E" w14:textId="77777777" w:rsidR="0008636A" w:rsidRPr="00C83A2E" w:rsidRDefault="0008636A" w:rsidP="005626CC">
      <w:pPr>
        <w:jc w:val="center"/>
        <w:rPr>
          <w:rFonts w:ascii="Eras Light ITC" w:hAnsi="Eras Light ITC"/>
          <w:sz w:val="28"/>
          <w:szCs w:val="28"/>
        </w:rPr>
      </w:pPr>
    </w:p>
    <w:p w14:paraId="793B9DFF" w14:textId="6C397BCB" w:rsidR="0008636A" w:rsidRPr="00C83A2E" w:rsidRDefault="0008636A" w:rsidP="005626CC">
      <w:pPr>
        <w:jc w:val="center"/>
        <w:rPr>
          <w:rFonts w:ascii="Eras Light ITC" w:hAnsi="Eras Light ITC"/>
          <w:sz w:val="28"/>
          <w:szCs w:val="28"/>
        </w:rPr>
      </w:pPr>
      <w:r w:rsidRPr="00C83A2E">
        <w:rPr>
          <w:rFonts w:ascii="Eras Light ITC" w:hAnsi="Eras Light ITC"/>
          <w:sz w:val="28"/>
          <w:szCs w:val="28"/>
        </w:rPr>
        <w:t xml:space="preserve">April – Monday </w:t>
      </w:r>
      <w:r w:rsidR="00A663C1" w:rsidRPr="00C83A2E">
        <w:rPr>
          <w:rFonts w:ascii="Eras Light ITC" w:hAnsi="Eras Light ITC"/>
          <w:sz w:val="28"/>
          <w:szCs w:val="28"/>
        </w:rPr>
        <w:t>8</w:t>
      </w:r>
      <w:r w:rsidRPr="00C83A2E">
        <w:rPr>
          <w:rFonts w:ascii="Eras Light ITC" w:hAnsi="Eras Light ITC"/>
          <w:sz w:val="28"/>
          <w:szCs w:val="28"/>
          <w:vertAlign w:val="superscript"/>
        </w:rPr>
        <w:t>th</w:t>
      </w:r>
    </w:p>
    <w:p w14:paraId="7F293545" w14:textId="77777777" w:rsidR="0008636A" w:rsidRPr="00C83A2E" w:rsidRDefault="0008636A" w:rsidP="005626CC">
      <w:pPr>
        <w:jc w:val="center"/>
        <w:rPr>
          <w:rFonts w:ascii="Eras Light ITC" w:hAnsi="Eras Light ITC"/>
          <w:sz w:val="28"/>
          <w:szCs w:val="28"/>
        </w:rPr>
      </w:pPr>
    </w:p>
    <w:p w14:paraId="6AED9F29" w14:textId="5DED4318" w:rsidR="0008636A" w:rsidRPr="00C83A2E" w:rsidRDefault="0008636A" w:rsidP="005626CC">
      <w:pPr>
        <w:jc w:val="center"/>
        <w:rPr>
          <w:rFonts w:ascii="Eras Light ITC" w:hAnsi="Eras Light ITC"/>
          <w:sz w:val="28"/>
          <w:szCs w:val="28"/>
        </w:rPr>
      </w:pPr>
      <w:r w:rsidRPr="00C83A2E">
        <w:rPr>
          <w:rFonts w:ascii="Eras Light ITC" w:hAnsi="Eras Light ITC"/>
          <w:sz w:val="28"/>
          <w:szCs w:val="28"/>
        </w:rPr>
        <w:t xml:space="preserve">May – Monday </w:t>
      </w:r>
      <w:r w:rsidR="00A663C1" w:rsidRPr="00C83A2E">
        <w:rPr>
          <w:rFonts w:ascii="Eras Light ITC" w:hAnsi="Eras Light ITC"/>
          <w:sz w:val="28"/>
          <w:szCs w:val="28"/>
        </w:rPr>
        <w:t>13</w:t>
      </w:r>
      <w:r w:rsidRPr="00C83A2E">
        <w:rPr>
          <w:rFonts w:ascii="Eras Light ITC" w:hAnsi="Eras Light ITC"/>
          <w:sz w:val="28"/>
          <w:szCs w:val="28"/>
          <w:vertAlign w:val="superscript"/>
        </w:rPr>
        <w:t>th</w:t>
      </w:r>
    </w:p>
    <w:p w14:paraId="38FFD4EA" w14:textId="77777777" w:rsidR="0008636A" w:rsidRPr="00C83A2E" w:rsidRDefault="0008636A" w:rsidP="005626CC">
      <w:pPr>
        <w:jc w:val="center"/>
        <w:rPr>
          <w:rFonts w:ascii="Eras Light ITC" w:hAnsi="Eras Light ITC"/>
          <w:i/>
          <w:iCs/>
          <w:sz w:val="28"/>
          <w:szCs w:val="28"/>
        </w:rPr>
      </w:pPr>
    </w:p>
    <w:p w14:paraId="4997F9F0" w14:textId="49970FCD" w:rsidR="00555F59" w:rsidRPr="00C83A2E" w:rsidRDefault="000D2941" w:rsidP="005626CC">
      <w:pPr>
        <w:jc w:val="center"/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</w:pPr>
      <w:r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>June – Monday</w:t>
      </w:r>
      <w:r w:rsidR="00142C77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 xml:space="preserve"> </w:t>
      </w:r>
      <w:r w:rsidR="00101B4A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>1</w:t>
      </w:r>
      <w:r w:rsidR="00A663C1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>0</w:t>
      </w:r>
      <w:r w:rsidR="00555F59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  <w:vertAlign w:val="superscript"/>
        </w:rPr>
        <w:t>th</w:t>
      </w:r>
    </w:p>
    <w:p w14:paraId="665C395D" w14:textId="17234C8C" w:rsidR="00555F59" w:rsidRPr="00C83A2E" w:rsidRDefault="00142C77" w:rsidP="005626CC">
      <w:pPr>
        <w:jc w:val="center"/>
        <w:rPr>
          <w:rFonts w:ascii="Eras Light ITC" w:hAnsi="Eras Light ITC"/>
          <w:b/>
          <w:bCs/>
          <w:i/>
          <w:iCs/>
          <w:sz w:val="28"/>
          <w:szCs w:val="28"/>
        </w:rPr>
      </w:pPr>
      <w:r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>(</w:t>
      </w:r>
      <w:r w:rsidR="000D2941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 xml:space="preserve">Adopt </w:t>
      </w:r>
      <w:r w:rsidR="00DB3D96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>20</w:t>
      </w:r>
      <w:r w:rsidR="00066779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>2</w:t>
      </w:r>
      <w:r w:rsidR="00A663C1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>4</w:t>
      </w:r>
      <w:r w:rsidR="00DB3D96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 xml:space="preserve"> </w:t>
      </w:r>
      <w:r w:rsidR="000D2941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>C</w:t>
      </w:r>
      <w:r w:rsidR="00B82B28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>ertified Tax Rate</w:t>
      </w:r>
      <w:r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>)</w:t>
      </w:r>
    </w:p>
    <w:p w14:paraId="7B118211" w14:textId="77777777" w:rsidR="0008636A" w:rsidRPr="00C83A2E" w:rsidRDefault="0008636A" w:rsidP="005626CC">
      <w:pPr>
        <w:jc w:val="center"/>
        <w:rPr>
          <w:rFonts w:ascii="Eras Light ITC" w:hAnsi="Eras Light ITC"/>
          <w:sz w:val="28"/>
          <w:szCs w:val="28"/>
        </w:rPr>
      </w:pPr>
    </w:p>
    <w:p w14:paraId="69B7CBD8" w14:textId="2D8241BF" w:rsidR="0008636A" w:rsidRPr="00C83A2E" w:rsidRDefault="0008636A" w:rsidP="005626CC">
      <w:pPr>
        <w:jc w:val="center"/>
        <w:rPr>
          <w:rFonts w:ascii="Eras Light ITC" w:hAnsi="Eras Light ITC"/>
          <w:sz w:val="28"/>
          <w:szCs w:val="28"/>
        </w:rPr>
      </w:pPr>
      <w:r w:rsidRPr="00C83A2E">
        <w:rPr>
          <w:rFonts w:ascii="Eras Light ITC" w:hAnsi="Eras Light ITC"/>
          <w:sz w:val="28"/>
          <w:szCs w:val="28"/>
        </w:rPr>
        <w:t xml:space="preserve">July – Monday </w:t>
      </w:r>
      <w:r w:rsidR="00A663C1" w:rsidRPr="00C83A2E">
        <w:rPr>
          <w:rFonts w:ascii="Eras Light ITC" w:hAnsi="Eras Light ITC"/>
          <w:sz w:val="28"/>
          <w:szCs w:val="28"/>
        </w:rPr>
        <w:t>8</w:t>
      </w:r>
      <w:r w:rsidRPr="00C83A2E">
        <w:rPr>
          <w:rFonts w:ascii="Eras Light ITC" w:hAnsi="Eras Light ITC"/>
          <w:sz w:val="28"/>
          <w:szCs w:val="28"/>
          <w:vertAlign w:val="superscript"/>
        </w:rPr>
        <w:t>th</w:t>
      </w:r>
    </w:p>
    <w:p w14:paraId="4B141F78" w14:textId="77777777" w:rsidR="0008636A" w:rsidRPr="00C83A2E" w:rsidRDefault="0008636A" w:rsidP="005626CC">
      <w:pPr>
        <w:jc w:val="center"/>
        <w:rPr>
          <w:rFonts w:ascii="Eras Light ITC" w:hAnsi="Eras Light ITC"/>
          <w:sz w:val="28"/>
          <w:szCs w:val="28"/>
        </w:rPr>
      </w:pPr>
    </w:p>
    <w:p w14:paraId="5E081E0D" w14:textId="00A17752" w:rsidR="00761E0F" w:rsidRPr="00C83A2E" w:rsidRDefault="0008636A" w:rsidP="005626CC">
      <w:pPr>
        <w:jc w:val="center"/>
        <w:rPr>
          <w:rFonts w:ascii="Eras Light ITC" w:hAnsi="Eras Light ITC"/>
          <w:sz w:val="28"/>
          <w:szCs w:val="28"/>
        </w:rPr>
      </w:pPr>
      <w:r w:rsidRPr="00C83A2E">
        <w:rPr>
          <w:rFonts w:ascii="Eras Light ITC" w:hAnsi="Eras Light ITC"/>
          <w:sz w:val="28"/>
          <w:szCs w:val="28"/>
        </w:rPr>
        <w:t xml:space="preserve">August – Monday </w:t>
      </w:r>
      <w:r w:rsidR="0056072D" w:rsidRPr="00C83A2E">
        <w:rPr>
          <w:rFonts w:ascii="Eras Light ITC" w:hAnsi="Eras Light ITC"/>
          <w:sz w:val="28"/>
          <w:szCs w:val="28"/>
        </w:rPr>
        <w:t>1</w:t>
      </w:r>
      <w:r w:rsidR="00A663C1" w:rsidRPr="00C83A2E">
        <w:rPr>
          <w:rFonts w:ascii="Eras Light ITC" w:hAnsi="Eras Light ITC"/>
          <w:sz w:val="28"/>
          <w:szCs w:val="28"/>
        </w:rPr>
        <w:t>2</w:t>
      </w:r>
      <w:r w:rsidR="00B82B28" w:rsidRPr="00C83A2E">
        <w:rPr>
          <w:rFonts w:ascii="Eras Light ITC" w:hAnsi="Eras Light ITC"/>
          <w:sz w:val="28"/>
          <w:szCs w:val="28"/>
          <w:vertAlign w:val="superscript"/>
        </w:rPr>
        <w:t>th</w:t>
      </w:r>
    </w:p>
    <w:p w14:paraId="7875C24B" w14:textId="77777777" w:rsidR="0008636A" w:rsidRPr="00C83A2E" w:rsidRDefault="0008636A" w:rsidP="005626CC">
      <w:pPr>
        <w:jc w:val="center"/>
        <w:rPr>
          <w:rFonts w:ascii="Eras Light ITC" w:hAnsi="Eras Light ITC"/>
          <w:sz w:val="28"/>
          <w:szCs w:val="28"/>
        </w:rPr>
      </w:pPr>
    </w:p>
    <w:p w14:paraId="58ABB4D3" w14:textId="3B65CFCC" w:rsidR="0008636A" w:rsidRPr="00C83A2E" w:rsidRDefault="0008636A" w:rsidP="005626CC">
      <w:pPr>
        <w:jc w:val="center"/>
        <w:rPr>
          <w:rFonts w:ascii="Eras Light ITC" w:hAnsi="Eras Light ITC"/>
          <w:b/>
          <w:bCs/>
          <w:i/>
          <w:iCs/>
          <w:sz w:val="28"/>
          <w:szCs w:val="28"/>
        </w:rPr>
      </w:pPr>
      <w:r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>September – Monday</w:t>
      </w:r>
      <w:r w:rsidR="00142C77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 xml:space="preserve"> </w:t>
      </w:r>
      <w:r w:rsidR="00A663C1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>9</w:t>
      </w:r>
      <w:r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  <w:vertAlign w:val="superscript"/>
        </w:rPr>
        <w:t>th</w:t>
      </w:r>
    </w:p>
    <w:p w14:paraId="4E44ECFA" w14:textId="77777777" w:rsidR="0008636A" w:rsidRPr="00C83A2E" w:rsidRDefault="0008636A" w:rsidP="005626CC">
      <w:pPr>
        <w:jc w:val="center"/>
        <w:rPr>
          <w:rFonts w:ascii="Eras Light ITC" w:hAnsi="Eras Light ITC"/>
          <w:sz w:val="28"/>
          <w:szCs w:val="28"/>
        </w:rPr>
      </w:pPr>
    </w:p>
    <w:p w14:paraId="454402FE" w14:textId="14D046CE" w:rsidR="00847372" w:rsidRPr="00C83A2E" w:rsidRDefault="00142C77" w:rsidP="005626CC">
      <w:pPr>
        <w:jc w:val="center"/>
        <w:rPr>
          <w:rFonts w:ascii="Eras Light ITC" w:hAnsi="Eras Light ITC"/>
          <w:sz w:val="28"/>
          <w:szCs w:val="28"/>
        </w:rPr>
      </w:pPr>
      <w:r w:rsidRPr="00C83A2E">
        <w:rPr>
          <w:rFonts w:ascii="Eras Light ITC" w:hAnsi="Eras Light ITC"/>
          <w:sz w:val="28"/>
          <w:szCs w:val="28"/>
        </w:rPr>
        <w:t xml:space="preserve">October – Monday </w:t>
      </w:r>
      <w:r w:rsidR="00A663C1" w:rsidRPr="00C83A2E">
        <w:rPr>
          <w:rFonts w:ascii="Eras Light ITC" w:hAnsi="Eras Light ITC"/>
          <w:sz w:val="28"/>
          <w:szCs w:val="28"/>
        </w:rPr>
        <w:t>21</w:t>
      </w:r>
      <w:r w:rsidR="00A663C1" w:rsidRPr="00C83A2E">
        <w:rPr>
          <w:rFonts w:ascii="Eras Light ITC" w:hAnsi="Eras Light ITC"/>
          <w:sz w:val="28"/>
          <w:szCs w:val="28"/>
          <w:vertAlign w:val="superscript"/>
        </w:rPr>
        <w:t>st</w:t>
      </w:r>
    </w:p>
    <w:p w14:paraId="5D33B1BF" w14:textId="469023C9" w:rsidR="0008636A" w:rsidRPr="00C83A2E" w:rsidRDefault="00761E0F" w:rsidP="005626CC">
      <w:pPr>
        <w:jc w:val="center"/>
        <w:rPr>
          <w:rFonts w:ascii="Eras Light ITC" w:hAnsi="Eras Light ITC"/>
          <w:sz w:val="28"/>
          <w:szCs w:val="28"/>
        </w:rPr>
      </w:pPr>
      <w:r w:rsidRPr="00C83A2E">
        <w:rPr>
          <w:rFonts w:ascii="Eras Light ITC" w:hAnsi="Eras Light ITC"/>
          <w:sz w:val="28"/>
          <w:szCs w:val="28"/>
        </w:rPr>
        <w:t>(</w:t>
      </w:r>
      <w:r w:rsidR="0008636A" w:rsidRPr="00C83A2E">
        <w:rPr>
          <w:rFonts w:ascii="Eras Light ITC" w:hAnsi="Eras Light ITC"/>
          <w:sz w:val="28"/>
          <w:szCs w:val="28"/>
        </w:rPr>
        <w:t xml:space="preserve">Columbus Day is Monday the </w:t>
      </w:r>
      <w:r w:rsidR="00A663C1" w:rsidRPr="00C83A2E">
        <w:rPr>
          <w:rFonts w:ascii="Eras Light ITC" w:hAnsi="Eras Light ITC"/>
          <w:sz w:val="28"/>
          <w:szCs w:val="28"/>
        </w:rPr>
        <w:t>14</w:t>
      </w:r>
      <w:r w:rsidR="0008636A" w:rsidRPr="00C83A2E">
        <w:rPr>
          <w:rFonts w:ascii="Eras Light ITC" w:hAnsi="Eras Light ITC"/>
          <w:sz w:val="28"/>
          <w:szCs w:val="28"/>
          <w:vertAlign w:val="superscript"/>
        </w:rPr>
        <w:t>th</w:t>
      </w:r>
      <w:r w:rsidRPr="00C83A2E">
        <w:rPr>
          <w:rFonts w:ascii="Eras Light ITC" w:hAnsi="Eras Light ITC"/>
          <w:sz w:val="28"/>
          <w:szCs w:val="28"/>
        </w:rPr>
        <w:t>)</w:t>
      </w:r>
    </w:p>
    <w:p w14:paraId="2336E6AC" w14:textId="77777777" w:rsidR="0008636A" w:rsidRPr="00C83A2E" w:rsidRDefault="0008636A" w:rsidP="005626CC">
      <w:pPr>
        <w:jc w:val="center"/>
        <w:rPr>
          <w:rFonts w:ascii="Eras Light ITC" w:hAnsi="Eras Light ITC"/>
          <w:sz w:val="28"/>
          <w:szCs w:val="28"/>
        </w:rPr>
      </w:pPr>
    </w:p>
    <w:p w14:paraId="5FC320B8" w14:textId="5C2B0120" w:rsidR="00A663C1" w:rsidRPr="00C83A2E" w:rsidRDefault="0008636A" w:rsidP="00C83A2E">
      <w:pPr>
        <w:jc w:val="center"/>
        <w:rPr>
          <w:rFonts w:ascii="Eras Light ITC" w:hAnsi="Eras Light ITC"/>
          <w:sz w:val="28"/>
          <w:szCs w:val="28"/>
        </w:rPr>
      </w:pPr>
      <w:r w:rsidRPr="00C83A2E">
        <w:rPr>
          <w:rFonts w:ascii="Eras Light ITC" w:hAnsi="Eras Light ITC"/>
          <w:sz w:val="28"/>
          <w:szCs w:val="28"/>
        </w:rPr>
        <w:t xml:space="preserve">November – </w:t>
      </w:r>
      <w:r w:rsidR="00142C77" w:rsidRPr="00C83A2E">
        <w:rPr>
          <w:rFonts w:ascii="Eras Light ITC" w:hAnsi="Eras Light ITC"/>
          <w:sz w:val="28"/>
          <w:szCs w:val="28"/>
        </w:rPr>
        <w:t xml:space="preserve">Monday </w:t>
      </w:r>
      <w:r w:rsidR="00C83A2E" w:rsidRPr="00C83A2E">
        <w:rPr>
          <w:rFonts w:ascii="Eras Light ITC" w:hAnsi="Eras Light ITC"/>
          <w:sz w:val="28"/>
          <w:szCs w:val="28"/>
        </w:rPr>
        <w:t>18</w:t>
      </w:r>
      <w:r w:rsidR="00C83A2E" w:rsidRPr="00C83A2E">
        <w:rPr>
          <w:rFonts w:ascii="Eras Light ITC" w:hAnsi="Eras Light ITC"/>
          <w:sz w:val="28"/>
          <w:szCs w:val="28"/>
          <w:vertAlign w:val="superscript"/>
        </w:rPr>
        <w:t>th</w:t>
      </w:r>
    </w:p>
    <w:p w14:paraId="6AF0E7A0" w14:textId="12E1C798" w:rsidR="00C83A2E" w:rsidRPr="00C83A2E" w:rsidRDefault="00C83A2E" w:rsidP="00C83A2E">
      <w:pPr>
        <w:jc w:val="center"/>
        <w:rPr>
          <w:rFonts w:ascii="Eras Light ITC" w:hAnsi="Eras Light ITC"/>
          <w:sz w:val="28"/>
          <w:szCs w:val="28"/>
          <w:vertAlign w:val="superscript"/>
        </w:rPr>
      </w:pPr>
      <w:r w:rsidRPr="00C83A2E">
        <w:rPr>
          <w:rFonts w:ascii="Eras Light ITC" w:hAnsi="Eras Light ITC"/>
          <w:sz w:val="28"/>
          <w:szCs w:val="28"/>
        </w:rPr>
        <w:t>(Veterans Day is Monday the 11</w:t>
      </w:r>
      <w:r w:rsidRPr="00C83A2E">
        <w:rPr>
          <w:rFonts w:ascii="Eras Light ITC" w:hAnsi="Eras Light ITC"/>
          <w:sz w:val="28"/>
          <w:szCs w:val="28"/>
          <w:vertAlign w:val="superscript"/>
        </w:rPr>
        <w:t>th</w:t>
      </w:r>
      <w:r w:rsidRPr="00C83A2E">
        <w:rPr>
          <w:rFonts w:ascii="Eras Light ITC" w:hAnsi="Eras Light ITC"/>
          <w:sz w:val="28"/>
          <w:szCs w:val="28"/>
        </w:rPr>
        <w:t>)</w:t>
      </w:r>
    </w:p>
    <w:p w14:paraId="788E1D11" w14:textId="77777777" w:rsidR="0008636A" w:rsidRPr="00C83A2E" w:rsidRDefault="0008636A" w:rsidP="005626CC">
      <w:pPr>
        <w:jc w:val="center"/>
        <w:rPr>
          <w:rFonts w:ascii="Eras Light ITC" w:hAnsi="Eras Light ITC"/>
          <w:i/>
          <w:iCs/>
          <w:sz w:val="28"/>
          <w:szCs w:val="28"/>
        </w:rPr>
      </w:pPr>
    </w:p>
    <w:p w14:paraId="7EFE1287" w14:textId="705BD67A" w:rsidR="00761E0F" w:rsidRPr="00C83A2E" w:rsidRDefault="0008636A" w:rsidP="005626CC">
      <w:pPr>
        <w:jc w:val="center"/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</w:pPr>
      <w:r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>December – Monday</w:t>
      </w:r>
      <w:r w:rsidR="00731FB7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 xml:space="preserve"> </w:t>
      </w:r>
      <w:r w:rsidR="00A663C1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>9th</w:t>
      </w:r>
    </w:p>
    <w:p w14:paraId="7419C0E6" w14:textId="77777777" w:rsidR="0008636A" w:rsidRPr="00C83A2E" w:rsidRDefault="00142C77" w:rsidP="005626CC">
      <w:pPr>
        <w:jc w:val="center"/>
        <w:rPr>
          <w:rFonts w:ascii="Eras Light ITC" w:hAnsi="Eras Light ITC"/>
          <w:b/>
          <w:bCs/>
          <w:i/>
          <w:iCs/>
          <w:sz w:val="28"/>
          <w:szCs w:val="28"/>
        </w:rPr>
      </w:pPr>
      <w:r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 xml:space="preserve">6pm </w:t>
      </w:r>
      <w:r w:rsidR="000D2941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>Public/</w:t>
      </w:r>
      <w:r w:rsidR="0008636A"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>Budge</w:t>
      </w:r>
      <w:r w:rsidRPr="00C83A2E">
        <w:rPr>
          <w:rFonts w:ascii="Eras Light ITC" w:hAnsi="Eras Light ITC"/>
          <w:b/>
          <w:bCs/>
          <w:i/>
          <w:iCs/>
          <w:sz w:val="28"/>
          <w:szCs w:val="28"/>
          <w:highlight w:val="yellow"/>
        </w:rPr>
        <w:t>t Hearing</w:t>
      </w:r>
    </w:p>
    <w:p w14:paraId="1B0A1B23" w14:textId="77777777" w:rsidR="00142C77" w:rsidRPr="00C83A2E" w:rsidRDefault="00142C77" w:rsidP="005626CC">
      <w:pPr>
        <w:jc w:val="center"/>
        <w:rPr>
          <w:rFonts w:ascii="Eras Light ITC" w:hAnsi="Eras Light ITC"/>
          <w:sz w:val="28"/>
          <w:szCs w:val="28"/>
        </w:rPr>
      </w:pPr>
    </w:p>
    <w:p w14:paraId="72B36BD4" w14:textId="4BB4A33A" w:rsidR="00A611DD" w:rsidRPr="00C83A2E" w:rsidRDefault="00C83A2E" w:rsidP="005626CC">
      <w:pPr>
        <w:jc w:val="center"/>
        <w:rPr>
          <w:rFonts w:ascii="Eras Light ITC" w:hAnsi="Eras Light ITC"/>
          <w:sz w:val="28"/>
          <w:szCs w:val="28"/>
        </w:rPr>
      </w:pPr>
      <w:r w:rsidRPr="00C83A2E">
        <w:rPr>
          <w:rFonts w:ascii="Eras Light ITC" w:hAnsi="Eras Light ITC"/>
          <w:sz w:val="28"/>
          <w:szCs w:val="28"/>
        </w:rPr>
        <w:t>In-person</w:t>
      </w:r>
      <w:r w:rsidR="00D14E18" w:rsidRPr="00C83A2E">
        <w:rPr>
          <w:rFonts w:ascii="Eras Light ITC" w:hAnsi="Eras Light ITC"/>
          <w:sz w:val="28"/>
          <w:szCs w:val="28"/>
        </w:rPr>
        <w:t xml:space="preserve"> (highlighted</w:t>
      </w:r>
      <w:r w:rsidRPr="00C83A2E">
        <w:rPr>
          <w:rFonts w:ascii="Eras Light ITC" w:hAnsi="Eras Light ITC"/>
          <w:sz w:val="28"/>
          <w:szCs w:val="28"/>
        </w:rPr>
        <w:t>, italicized, and boldened</w:t>
      </w:r>
      <w:r w:rsidR="00D14E18" w:rsidRPr="00C83A2E">
        <w:rPr>
          <w:rFonts w:ascii="Eras Light ITC" w:hAnsi="Eras Light ITC"/>
          <w:sz w:val="28"/>
          <w:szCs w:val="28"/>
        </w:rPr>
        <w:t>)</w:t>
      </w:r>
      <w:r w:rsidR="0008636A" w:rsidRPr="00C83A2E">
        <w:rPr>
          <w:rFonts w:ascii="Eras Light ITC" w:hAnsi="Eras Light ITC"/>
          <w:sz w:val="28"/>
          <w:szCs w:val="28"/>
        </w:rPr>
        <w:t xml:space="preserve"> meetings will be held at the District Office at 7308 Airport Road</w:t>
      </w:r>
      <w:r w:rsidR="00F34391" w:rsidRPr="00C83A2E">
        <w:rPr>
          <w:rFonts w:ascii="Eras Light ITC" w:hAnsi="Eras Light ITC"/>
          <w:sz w:val="28"/>
          <w:szCs w:val="28"/>
        </w:rPr>
        <w:t>, West Jordan, UT 84084</w:t>
      </w:r>
      <w:r w:rsidR="00F014F8" w:rsidRPr="00C83A2E">
        <w:rPr>
          <w:rFonts w:ascii="Eras Light ITC" w:hAnsi="Eras Light ITC"/>
          <w:sz w:val="28"/>
          <w:szCs w:val="28"/>
        </w:rPr>
        <w:t xml:space="preserve">. </w:t>
      </w:r>
      <w:r w:rsidR="00D14E18" w:rsidRPr="00C83A2E">
        <w:rPr>
          <w:rFonts w:ascii="Eras Light ITC" w:hAnsi="Eras Light ITC"/>
          <w:sz w:val="28"/>
          <w:szCs w:val="28"/>
        </w:rPr>
        <w:t xml:space="preserve">All other meetings will be held via Zoom, with the anchor location being the District Office at 7308 Airport Road, West Jordan, UT 84084.  </w:t>
      </w:r>
      <w:r w:rsidR="0008636A" w:rsidRPr="00C83A2E">
        <w:rPr>
          <w:rFonts w:ascii="Eras Light ITC" w:hAnsi="Eras Light ITC"/>
          <w:sz w:val="28"/>
          <w:szCs w:val="28"/>
        </w:rPr>
        <w:t>All meetings begin at 2:00pm except in December</w:t>
      </w:r>
      <w:r w:rsidRPr="00C83A2E">
        <w:rPr>
          <w:rFonts w:ascii="Eras Light ITC" w:hAnsi="Eras Light ITC"/>
          <w:sz w:val="28"/>
          <w:szCs w:val="28"/>
        </w:rPr>
        <w:t>,</w:t>
      </w:r>
      <w:r w:rsidR="0008636A" w:rsidRPr="00C83A2E">
        <w:rPr>
          <w:rFonts w:ascii="Eras Light ITC" w:hAnsi="Eras Light ITC"/>
          <w:sz w:val="28"/>
          <w:szCs w:val="28"/>
        </w:rPr>
        <w:t xml:space="preserve"> which will begin at 6:00pm.</w:t>
      </w:r>
    </w:p>
    <w:p w14:paraId="683C9ED2" w14:textId="77777777" w:rsidR="009A3997" w:rsidRPr="00D14E18" w:rsidRDefault="009A3997" w:rsidP="005626CC">
      <w:pPr>
        <w:jc w:val="center"/>
        <w:rPr>
          <w:rFonts w:ascii="Eras Light ITC" w:hAnsi="Eras Light ITC"/>
          <w:sz w:val="32"/>
          <w:szCs w:val="32"/>
        </w:rPr>
      </w:pPr>
    </w:p>
    <w:p w14:paraId="78A5D366" w14:textId="77777777" w:rsidR="009F00DB" w:rsidRPr="00D14E18" w:rsidRDefault="009F00DB" w:rsidP="005626CC">
      <w:pPr>
        <w:jc w:val="center"/>
        <w:rPr>
          <w:rFonts w:ascii="Eras Light ITC" w:hAnsi="Eras Light ITC"/>
          <w:sz w:val="32"/>
          <w:szCs w:val="32"/>
        </w:rPr>
      </w:pPr>
    </w:p>
    <w:sectPr w:rsidR="009F00DB" w:rsidRPr="00D14E18" w:rsidSect="00D14E18">
      <w:pgSz w:w="12240" w:h="15840"/>
      <w:pgMar w:top="1440" w:right="1440" w:bottom="1440" w:left="1440" w:header="720" w:footer="720" w:gutter="0"/>
      <w:cols w:space="12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Light ITC">
    <w:altName w:val="Eras Light ITC"/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zazMLY0N7Q0tzRT0lEKTi0uzszPAykwrAUAlMkKLSwAAAA="/>
  </w:docVars>
  <w:rsids>
    <w:rsidRoot w:val="0008636A"/>
    <w:rsid w:val="00066779"/>
    <w:rsid w:val="0008636A"/>
    <w:rsid w:val="000D2941"/>
    <w:rsid w:val="000E66A5"/>
    <w:rsid w:val="000F52F3"/>
    <w:rsid w:val="00101B4A"/>
    <w:rsid w:val="00142C77"/>
    <w:rsid w:val="00181A50"/>
    <w:rsid w:val="001E70D5"/>
    <w:rsid w:val="002170AC"/>
    <w:rsid w:val="00294A7A"/>
    <w:rsid w:val="003003A5"/>
    <w:rsid w:val="00307188"/>
    <w:rsid w:val="003151BB"/>
    <w:rsid w:val="003653B5"/>
    <w:rsid w:val="00433908"/>
    <w:rsid w:val="0048730F"/>
    <w:rsid w:val="00542F86"/>
    <w:rsid w:val="00555F59"/>
    <w:rsid w:val="0056072D"/>
    <w:rsid w:val="005626CC"/>
    <w:rsid w:val="006557FB"/>
    <w:rsid w:val="00686BDA"/>
    <w:rsid w:val="00687C1E"/>
    <w:rsid w:val="00731FB7"/>
    <w:rsid w:val="00761E0F"/>
    <w:rsid w:val="0077051D"/>
    <w:rsid w:val="00837C87"/>
    <w:rsid w:val="00847372"/>
    <w:rsid w:val="0085205D"/>
    <w:rsid w:val="00873930"/>
    <w:rsid w:val="008908C4"/>
    <w:rsid w:val="008B2B0F"/>
    <w:rsid w:val="008C0AEC"/>
    <w:rsid w:val="00914FAF"/>
    <w:rsid w:val="00975FC4"/>
    <w:rsid w:val="009828BB"/>
    <w:rsid w:val="009A3997"/>
    <w:rsid w:val="009F00DB"/>
    <w:rsid w:val="009F6EE5"/>
    <w:rsid w:val="00A611DD"/>
    <w:rsid w:val="00A663C1"/>
    <w:rsid w:val="00A91F71"/>
    <w:rsid w:val="00B82B28"/>
    <w:rsid w:val="00B932FC"/>
    <w:rsid w:val="00C16100"/>
    <w:rsid w:val="00C83A2E"/>
    <w:rsid w:val="00C83D7C"/>
    <w:rsid w:val="00CA2C29"/>
    <w:rsid w:val="00D14E18"/>
    <w:rsid w:val="00D41C68"/>
    <w:rsid w:val="00DB3D96"/>
    <w:rsid w:val="00E30F35"/>
    <w:rsid w:val="00E41737"/>
    <w:rsid w:val="00E503DA"/>
    <w:rsid w:val="00E71BFE"/>
    <w:rsid w:val="00EE3C0E"/>
    <w:rsid w:val="00F014F8"/>
    <w:rsid w:val="00F03E58"/>
    <w:rsid w:val="00F34391"/>
    <w:rsid w:val="00F359AD"/>
    <w:rsid w:val="00F83DFA"/>
    <w:rsid w:val="00F92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A00C23"/>
  <w15:docId w15:val="{DF40BBF5-24D4-4BFB-BD6E-E220668B4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B82B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2B2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DF15CE-05E6-4E0E-9768-496C3FCE1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6</Words>
  <Characters>675</Characters>
  <Application>Microsoft Office Word</Application>
  <DocSecurity>0</DocSecurity>
  <Lines>38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 Salt Lake Valley Mosquito Abatement District</vt:lpstr>
    </vt:vector>
  </TitlesOfParts>
  <Company>South Salt Lake Valley Mosquito Abatement</Company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alt Lake Valley Mosquito Abatement District</dc:title>
  <dc:subject/>
  <dc:creator>Val Bowlden</dc:creator>
  <cp:keywords/>
  <dc:description/>
  <cp:lastModifiedBy>Dan McBride</cp:lastModifiedBy>
  <cp:revision>4</cp:revision>
  <cp:lastPrinted>2023-01-03T17:20:00Z</cp:lastPrinted>
  <dcterms:created xsi:type="dcterms:W3CDTF">2023-12-04T14:43:00Z</dcterms:created>
  <dcterms:modified xsi:type="dcterms:W3CDTF">2023-12-04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9425e200203fd02e52d42e4581595da4f184816a82ec066b60386a2289469d</vt:lpwstr>
  </property>
</Properties>
</file>